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7994827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25C356D" w:rsidR="009921A7" w:rsidRPr="006066B9" w:rsidRDefault="009779E3" w:rsidP="004D0DF5">
            <w:pPr>
              <w:spacing w:after="0"/>
              <w:jc w:val="center"/>
              <w:rPr>
                <w:rFonts w:ascii="Arial" w:hAnsi="Arial" w:cs="Arial"/>
              </w:rPr>
            </w:pPr>
            <w:r>
              <w:rPr>
                <w:rFonts w:ascii="Arial" w:hAnsi="Arial" w:cs="Arial"/>
              </w:rPr>
              <w:t>Digital Technolo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D91F62A" w:rsidR="009921A7" w:rsidRPr="006066B9" w:rsidRDefault="006E1927"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92218046" w:edGrp="everyone" w:colFirst="1" w:colLast="1"/>
            <w:permEnd w:id="47994827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AEA326F" w:rsidR="009921A7" w:rsidRPr="006066B9" w:rsidRDefault="006E1927" w:rsidP="004D0DF5">
            <w:pPr>
              <w:spacing w:after="0"/>
              <w:jc w:val="center"/>
              <w:rPr>
                <w:rFonts w:ascii="Arial" w:hAnsi="Arial" w:cs="Arial"/>
              </w:rPr>
            </w:pPr>
            <w:r>
              <w:rPr>
                <w:rFonts w:ascii="Arial" w:hAnsi="Arial" w:cs="Arial"/>
              </w:rPr>
              <w:t>9187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39D7622" w:rsidR="009921A7" w:rsidRPr="006066B9" w:rsidRDefault="006E1927" w:rsidP="004D0DF5">
            <w:pPr>
              <w:spacing w:after="0"/>
              <w:jc w:val="center"/>
              <w:rPr>
                <w:rFonts w:ascii="Arial" w:hAnsi="Arial" w:cs="Arial"/>
              </w:rPr>
            </w:pPr>
            <w:r>
              <w:rPr>
                <w:rFonts w:ascii="Arial" w:hAnsi="Arial" w:cs="Arial"/>
              </w:rPr>
              <w:t>1</w:t>
            </w:r>
          </w:p>
        </w:tc>
      </w:tr>
      <w:permEnd w:id="9221804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53BFDEA" w:rsidR="009921A7" w:rsidRPr="006066B9" w:rsidRDefault="006E1927" w:rsidP="009921A7">
            <w:pPr>
              <w:spacing w:after="0"/>
              <w:rPr>
                <w:rFonts w:ascii="Arial" w:hAnsi="Arial" w:cs="Arial"/>
              </w:rPr>
            </w:pPr>
            <w:r>
              <w:rPr>
                <w:rStyle w:val="normaltextrun"/>
                <w:rFonts w:ascii="Arial" w:hAnsi="Arial" w:cs="Arial"/>
                <w:color w:val="000000"/>
                <w:shd w:val="clear" w:color="auto" w:fill="FFFFFF"/>
                <w:lang w:val="en-AU"/>
              </w:rPr>
              <w:t>Develop a digital outcome to manage data.</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59D7289" w:rsidR="009921A7" w:rsidRPr="006066B9" w:rsidRDefault="006E1927"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CBD84FB" w:rsidR="005D40BC" w:rsidRPr="006066B9" w:rsidRDefault="006E1927" w:rsidP="005D40BC">
            <w:pPr>
              <w:spacing w:after="0"/>
              <w:rPr>
                <w:rFonts w:ascii="Arial" w:hAnsi="Arial" w:cs="Arial"/>
                <w:lang w:val="en-GB"/>
              </w:rPr>
            </w:pPr>
            <w:r>
              <w:rPr>
                <w:rStyle w:val="normaltextrun"/>
                <w:rFonts w:ascii="Arial" w:hAnsi="Arial" w:cs="Arial"/>
                <w:color w:val="000000"/>
                <w:shd w:val="clear" w:color="auto" w:fill="FFFFFF"/>
                <w:lang w:val="en-AU"/>
              </w:rPr>
              <w:t>Develop a digital outcome to manage data.</w:t>
            </w:r>
            <w:r>
              <w:rPr>
                <w:rStyle w:val="eop"/>
                <w:rFonts w:ascii="Arial" w:hAnsi="Arial" w:cs="Arial"/>
                <w:color w:val="000000"/>
                <w:shd w:val="clear" w:color="auto" w:fill="FFFFFF"/>
              </w:rPr>
              <w:t> </w:t>
            </w:r>
          </w:p>
        </w:tc>
        <w:tc>
          <w:tcPr>
            <w:tcW w:w="4573" w:type="dxa"/>
            <w:gridSpan w:val="6"/>
          </w:tcPr>
          <w:p w14:paraId="1D93F859" w14:textId="398788A8" w:rsidR="005D40BC" w:rsidRPr="006066B9" w:rsidRDefault="006E1927" w:rsidP="005D40BC">
            <w:pPr>
              <w:spacing w:after="0"/>
              <w:rPr>
                <w:rFonts w:ascii="Arial" w:hAnsi="Arial" w:cs="Arial"/>
                <w:lang w:val="en-GB"/>
              </w:rPr>
            </w:pPr>
            <w:r>
              <w:rPr>
                <w:rStyle w:val="normaltextrun"/>
                <w:rFonts w:ascii="Arial" w:hAnsi="Arial" w:cs="Arial"/>
                <w:color w:val="000000"/>
                <w:shd w:val="clear" w:color="auto" w:fill="FFFFFF"/>
                <w:lang w:val="en-AU"/>
              </w:rPr>
              <w:t>Develop a</w:t>
            </w:r>
            <w:r w:rsidR="00FB44B1">
              <w:rPr>
                <w:rStyle w:val="normaltextrun"/>
                <w:rFonts w:ascii="Arial" w:hAnsi="Arial" w:cs="Arial"/>
                <w:color w:val="000000"/>
                <w:shd w:val="clear" w:color="auto" w:fill="FFFFFF"/>
                <w:lang w:val="en-AU"/>
              </w:rPr>
              <w:t>n informed</w:t>
            </w:r>
            <w:r>
              <w:rPr>
                <w:rStyle w:val="normaltextrun"/>
                <w:rFonts w:ascii="Arial" w:hAnsi="Arial" w:cs="Arial"/>
                <w:color w:val="000000"/>
                <w:shd w:val="clear" w:color="auto" w:fill="FFFFFF"/>
                <w:lang w:val="en-AU"/>
              </w:rPr>
              <w:t xml:space="preserve"> digital outcome to manage data.</w:t>
            </w:r>
            <w:r>
              <w:rPr>
                <w:rStyle w:val="eop"/>
                <w:rFonts w:ascii="Arial" w:hAnsi="Arial" w:cs="Arial"/>
                <w:color w:val="000000"/>
                <w:shd w:val="clear" w:color="auto" w:fill="FFFFFF"/>
              </w:rPr>
              <w:t> </w:t>
            </w:r>
          </w:p>
        </w:tc>
        <w:tc>
          <w:tcPr>
            <w:tcW w:w="5066" w:type="dxa"/>
            <w:gridSpan w:val="3"/>
          </w:tcPr>
          <w:p w14:paraId="50AB3FEE" w14:textId="49720992" w:rsidR="005D40BC" w:rsidRPr="006066B9" w:rsidRDefault="006E1927" w:rsidP="005D40BC">
            <w:pPr>
              <w:spacing w:after="0"/>
              <w:rPr>
                <w:rFonts w:ascii="Arial" w:hAnsi="Arial" w:cs="Arial"/>
                <w:lang w:val="en-GB"/>
              </w:rPr>
            </w:pPr>
            <w:r>
              <w:rPr>
                <w:rStyle w:val="normaltextrun"/>
                <w:rFonts w:ascii="Arial" w:hAnsi="Arial" w:cs="Arial"/>
                <w:color w:val="000000"/>
                <w:shd w:val="clear" w:color="auto" w:fill="FFFFFF"/>
                <w:lang w:val="en-AU"/>
              </w:rPr>
              <w:t xml:space="preserve">Develop a </w:t>
            </w:r>
            <w:r w:rsidR="00FB44B1">
              <w:rPr>
                <w:rStyle w:val="normaltextrun"/>
                <w:rFonts w:ascii="Arial" w:hAnsi="Arial" w:cs="Arial"/>
                <w:color w:val="000000"/>
                <w:shd w:val="clear" w:color="auto" w:fill="FFFFFF"/>
                <w:lang w:val="en-AU"/>
              </w:rPr>
              <w:t xml:space="preserve">refined </w:t>
            </w:r>
            <w:r>
              <w:rPr>
                <w:rStyle w:val="normaltextrun"/>
                <w:rFonts w:ascii="Arial" w:hAnsi="Arial" w:cs="Arial"/>
                <w:color w:val="000000"/>
                <w:shd w:val="clear" w:color="auto" w:fill="FFFFFF"/>
                <w:lang w:val="en-AU"/>
              </w:rPr>
              <w:t>digital outcome to manage data.</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216F6">
        <w:trPr>
          <w:trHeight w:val="289"/>
        </w:trPr>
        <w:tc>
          <w:tcPr>
            <w:tcW w:w="4565" w:type="dxa"/>
            <w:gridSpan w:val="6"/>
            <w:shd w:val="clear" w:color="auto" w:fill="auto"/>
          </w:tcPr>
          <w:p w14:paraId="243FA06F" w14:textId="57B3F492" w:rsidR="00994BA6" w:rsidRPr="006066B9" w:rsidRDefault="00592195" w:rsidP="00970599">
            <w:pPr>
              <w:spacing w:after="0"/>
              <w:rPr>
                <w:rFonts w:ascii="Arial" w:hAnsi="Arial" w:cs="Arial"/>
              </w:rPr>
            </w:pPr>
            <w:permStart w:id="1060308369" w:edGrp="everyone" w:colFirst="4" w:colLast="4"/>
            <w:permStart w:id="1014052865" w:edGrp="everyone" w:colFirst="5" w:colLast="5"/>
            <w:permStart w:id="843018615" w:edGrp="everyone" w:colFirst="1" w:colLast="1"/>
            <w:r>
              <w:rPr>
                <w:rStyle w:val="normaltextrun"/>
                <w:rFonts w:ascii="Arial" w:hAnsi="Arial" w:cs="Arial"/>
                <w:color w:val="000000"/>
                <w:shd w:val="clear" w:color="auto" w:fill="FFFFFF"/>
                <w:lang w:val="en-AU"/>
              </w:rPr>
              <w:t>Using appropriate tools and techniques to structure, organise, query and present data for a purpose and end user.</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4E0BDB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6F28F2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216F6">
        <w:trPr>
          <w:trHeight w:val="289"/>
        </w:trPr>
        <w:tc>
          <w:tcPr>
            <w:tcW w:w="4565" w:type="dxa"/>
            <w:gridSpan w:val="6"/>
            <w:shd w:val="clear" w:color="auto" w:fill="auto"/>
          </w:tcPr>
          <w:p w14:paraId="51324483" w14:textId="24F475AE" w:rsidR="00994BA6" w:rsidRPr="006066B9" w:rsidRDefault="003A0840" w:rsidP="00994BA6">
            <w:pPr>
              <w:spacing w:after="0"/>
              <w:rPr>
                <w:rFonts w:ascii="Arial" w:hAnsi="Arial" w:cs="Arial"/>
              </w:rPr>
            </w:pPr>
            <w:permStart w:id="948138252" w:edGrp="everyone" w:colFirst="4" w:colLast="4"/>
            <w:permStart w:id="80560155" w:edGrp="everyone" w:colFirst="5" w:colLast="5"/>
            <w:permStart w:id="1585394433" w:edGrp="everyone" w:colFirst="1" w:colLast="1"/>
            <w:permEnd w:id="1060308369"/>
            <w:permEnd w:id="1014052865"/>
            <w:permEnd w:id="843018615"/>
            <w:r>
              <w:rPr>
                <w:rStyle w:val="normaltextrun"/>
                <w:rFonts w:ascii="Arial" w:hAnsi="Arial" w:cs="Arial"/>
                <w:color w:val="000000"/>
                <w:shd w:val="clear" w:color="auto" w:fill="FFFFFF"/>
                <w:lang w:val="en-AU"/>
              </w:rPr>
              <w:t>Applying appropriate data integrity and testing procedure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871ACB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83A1842"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216F6">
        <w:trPr>
          <w:trHeight w:val="289"/>
        </w:trPr>
        <w:tc>
          <w:tcPr>
            <w:tcW w:w="4565" w:type="dxa"/>
            <w:gridSpan w:val="6"/>
            <w:shd w:val="clear" w:color="auto" w:fill="auto"/>
          </w:tcPr>
          <w:p w14:paraId="1B875923" w14:textId="4B18D42B" w:rsidR="00994BA6" w:rsidRPr="006066B9" w:rsidRDefault="00083047" w:rsidP="00994BA6">
            <w:pPr>
              <w:spacing w:after="0"/>
              <w:rPr>
                <w:rFonts w:ascii="Arial" w:hAnsi="Arial" w:cs="Arial"/>
              </w:rPr>
            </w:pPr>
            <w:permStart w:id="252136439" w:edGrp="everyone" w:colFirst="4" w:colLast="4"/>
            <w:permStart w:id="139605268" w:edGrp="everyone" w:colFirst="5" w:colLast="5"/>
            <w:permStart w:id="1083574757" w:edGrp="everyone" w:colFirst="1" w:colLast="1"/>
            <w:permEnd w:id="948138252"/>
            <w:permEnd w:id="80560155"/>
            <w:permEnd w:id="1585394433"/>
            <w:r>
              <w:rPr>
                <w:rStyle w:val="normaltextrun"/>
                <w:rFonts w:ascii="Arial" w:hAnsi="Arial" w:cs="Arial"/>
                <w:color w:val="000000"/>
                <w:shd w:val="clear" w:color="auto" w:fill="FFFFFF"/>
                <w:lang w:val="en-AU"/>
              </w:rPr>
              <w:t>Describing relevant implication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77F0B45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4686742"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3216F6">
        <w:trPr>
          <w:trHeight w:val="289"/>
        </w:trPr>
        <w:tc>
          <w:tcPr>
            <w:tcW w:w="4565" w:type="dxa"/>
            <w:gridSpan w:val="6"/>
            <w:shd w:val="clear" w:color="auto" w:fill="auto"/>
          </w:tcPr>
          <w:p w14:paraId="6D0325AE" w14:textId="231B0003" w:rsidR="00994BA6" w:rsidRPr="006066B9" w:rsidRDefault="00480113" w:rsidP="00994BA6">
            <w:pPr>
              <w:spacing w:after="0"/>
              <w:rPr>
                <w:rFonts w:ascii="Arial" w:hAnsi="Arial" w:cs="Arial"/>
              </w:rPr>
            </w:pPr>
            <w:permStart w:id="1356164365" w:edGrp="everyone" w:colFirst="4" w:colLast="4"/>
            <w:permStart w:id="774130850" w:edGrp="everyone" w:colFirst="5" w:colLast="5"/>
            <w:permStart w:id="1411387077" w:edGrp="everyone" w:colFirst="2" w:colLast="2"/>
            <w:permEnd w:id="252136439"/>
            <w:permEnd w:id="139605268"/>
            <w:permEnd w:id="1083574757"/>
            <w:r>
              <w:rPr>
                <w:rStyle w:val="normaltextrun"/>
                <w:rFonts w:ascii="Arial" w:hAnsi="Arial" w:cs="Arial"/>
                <w:color w:val="000000"/>
                <w:shd w:val="clear" w:color="auto" w:fill="FFFFFF"/>
                <w:lang w:val="en-AU"/>
              </w:rPr>
              <w:t>Using information from testing procedures to improve the quality and functionality of the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37C9986D"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26315164"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3216F6">
        <w:trPr>
          <w:trHeight w:val="289"/>
        </w:trPr>
        <w:tc>
          <w:tcPr>
            <w:tcW w:w="4565" w:type="dxa"/>
            <w:gridSpan w:val="6"/>
            <w:shd w:val="clear" w:color="auto" w:fill="auto"/>
          </w:tcPr>
          <w:p w14:paraId="11582291" w14:textId="69E2B158" w:rsidR="00994BA6" w:rsidRPr="006066B9" w:rsidRDefault="005D1730" w:rsidP="00994BA6">
            <w:pPr>
              <w:spacing w:after="0"/>
              <w:rPr>
                <w:rFonts w:ascii="Arial" w:hAnsi="Arial" w:cs="Arial"/>
              </w:rPr>
            </w:pPr>
            <w:permStart w:id="1804028548" w:edGrp="everyone" w:colFirst="4" w:colLast="4"/>
            <w:permStart w:id="1381070020" w:edGrp="everyone" w:colFirst="5" w:colLast="5"/>
            <w:permStart w:id="1933666427" w:edGrp="everyone" w:colFirst="2" w:colLast="2"/>
            <w:permEnd w:id="1356164365"/>
            <w:permEnd w:id="774130850"/>
            <w:permEnd w:id="1411387077"/>
            <w:r>
              <w:rPr>
                <w:rStyle w:val="normaltextrun"/>
                <w:rFonts w:ascii="Arial" w:hAnsi="Arial" w:cs="Arial"/>
                <w:color w:val="000000"/>
                <w:shd w:val="clear" w:color="auto" w:fill="FFFFFF"/>
                <w:lang w:val="en-AU"/>
              </w:rPr>
              <w:t xml:space="preserve">Structuring, </w:t>
            </w:r>
            <w:proofErr w:type="gramStart"/>
            <w:r>
              <w:rPr>
                <w:rStyle w:val="normaltextrun"/>
                <w:rFonts w:ascii="Arial" w:hAnsi="Arial" w:cs="Arial"/>
                <w:color w:val="000000"/>
                <w:shd w:val="clear" w:color="auto" w:fill="FFFFFF"/>
                <w:lang w:val="en-AU"/>
              </w:rPr>
              <w:t>organising</w:t>
            </w:r>
            <w:proofErr w:type="gramEnd"/>
            <w:r>
              <w:rPr>
                <w:rStyle w:val="normaltextrun"/>
                <w:rFonts w:ascii="Arial" w:hAnsi="Arial" w:cs="Arial"/>
                <w:color w:val="000000"/>
                <w:shd w:val="clear" w:color="auto" w:fill="FFFFFF"/>
                <w:lang w:val="en-AU"/>
              </w:rPr>
              <w:t xml:space="preserve"> and querying the data logicall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57079260"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6793918F"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3216F6">
        <w:trPr>
          <w:trHeight w:val="289"/>
        </w:trPr>
        <w:tc>
          <w:tcPr>
            <w:tcW w:w="4565" w:type="dxa"/>
            <w:gridSpan w:val="6"/>
            <w:shd w:val="clear" w:color="auto" w:fill="auto"/>
          </w:tcPr>
          <w:p w14:paraId="3BAB0BC5" w14:textId="722AE0F4" w:rsidR="00B11E2A" w:rsidRPr="006066B9" w:rsidRDefault="00F272B9" w:rsidP="00994BA6">
            <w:pPr>
              <w:spacing w:after="0"/>
              <w:rPr>
                <w:rFonts w:ascii="Arial" w:hAnsi="Arial" w:cs="Arial"/>
              </w:rPr>
            </w:pPr>
            <w:permStart w:id="990392484" w:edGrp="everyone" w:colFirst="4" w:colLast="4"/>
            <w:permStart w:id="437741852" w:edGrp="everyone" w:colFirst="5" w:colLast="5"/>
            <w:permStart w:id="1394500386" w:edGrp="everyone" w:colFirst="2" w:colLast="2"/>
            <w:permEnd w:id="1804028548"/>
            <w:permEnd w:id="1381070020"/>
            <w:permEnd w:id="1933666427"/>
            <w:r>
              <w:rPr>
                <w:rStyle w:val="normaltextrun"/>
                <w:rFonts w:ascii="Arial" w:hAnsi="Arial" w:cs="Arial"/>
                <w:color w:val="000000"/>
                <w:shd w:val="clear" w:color="auto" w:fill="FFFFFF"/>
                <w:lang w:val="en-AU"/>
              </w:rPr>
              <w:t>Addressing relevant implic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30B8CD93"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4097DE9F"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3216F6">
        <w:trPr>
          <w:trHeight w:val="289"/>
        </w:trPr>
        <w:tc>
          <w:tcPr>
            <w:tcW w:w="4565" w:type="dxa"/>
            <w:gridSpan w:val="6"/>
            <w:shd w:val="clear" w:color="auto" w:fill="auto"/>
          </w:tcPr>
          <w:p w14:paraId="75AA2AE8" w14:textId="379B9DB8" w:rsidR="00A339C3" w:rsidRDefault="00291786" w:rsidP="00A339C3">
            <w:pPr>
              <w:spacing w:after="0"/>
              <w:rPr>
                <w:rFonts w:ascii="Arial" w:hAnsi="Arial" w:cs="Arial"/>
              </w:rPr>
            </w:pPr>
            <w:permStart w:id="2004757322" w:edGrp="everyone" w:colFirst="4" w:colLast="4"/>
            <w:permStart w:id="1938776056" w:edGrp="everyone" w:colFirst="5" w:colLast="5"/>
            <w:permStart w:id="1841964477" w:edGrp="everyone" w:colFirst="3" w:colLast="3"/>
            <w:permEnd w:id="990392484"/>
            <w:permEnd w:id="437741852"/>
            <w:permEnd w:id="1394500386"/>
            <w:r>
              <w:rPr>
                <w:rStyle w:val="normaltextrun"/>
                <w:rFonts w:ascii="Arial" w:hAnsi="Arial" w:cs="Arial"/>
                <w:color w:val="000000"/>
                <w:bdr w:val="none" w:sz="0" w:space="0" w:color="auto" w:frame="1"/>
                <w:lang w:val="en-AU"/>
              </w:rPr>
              <w:t>I</w:t>
            </w:r>
            <w:r w:rsidR="00807C59">
              <w:rPr>
                <w:rStyle w:val="normaltextrun"/>
                <w:rFonts w:ascii="Arial" w:hAnsi="Arial" w:cs="Arial"/>
                <w:color w:val="000000"/>
                <w:bdr w:val="none" w:sz="0" w:space="0" w:color="auto" w:frame="1"/>
                <w:lang w:val="en-AU"/>
              </w:rPr>
              <w:t>terative improvement throughout the development and testing process.</w:t>
            </w:r>
          </w:p>
        </w:tc>
        <w:tc>
          <w:tcPr>
            <w:tcW w:w="992" w:type="dxa"/>
            <w:gridSpan w:val="3"/>
            <w:shd w:val="clear" w:color="auto" w:fill="BFBFBF" w:themeFill="background1" w:themeFillShade="BF"/>
            <w:vAlign w:val="center"/>
          </w:tcPr>
          <w:p w14:paraId="1C3CFE8B" w14:textId="1E322281"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21F56FEB"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3216F6">
        <w:trPr>
          <w:trHeight w:val="289"/>
        </w:trPr>
        <w:tc>
          <w:tcPr>
            <w:tcW w:w="4565" w:type="dxa"/>
            <w:gridSpan w:val="6"/>
            <w:shd w:val="clear" w:color="auto" w:fill="auto"/>
          </w:tcPr>
          <w:p w14:paraId="41B748F5" w14:textId="14960A21" w:rsidR="00071F81" w:rsidRDefault="008B4948" w:rsidP="00071F81">
            <w:pPr>
              <w:spacing w:after="0"/>
              <w:rPr>
                <w:rFonts w:ascii="Arial" w:hAnsi="Arial" w:cs="Arial"/>
              </w:rPr>
            </w:pPr>
            <w:permStart w:id="557712387" w:edGrp="everyone" w:colFirst="4" w:colLast="4"/>
            <w:permStart w:id="228947008" w:edGrp="everyone" w:colFirst="5" w:colLast="5"/>
            <w:permStart w:id="547054115" w:edGrp="everyone" w:colFirst="3" w:colLast="3"/>
            <w:permEnd w:id="2004757322"/>
            <w:permEnd w:id="1938776056"/>
            <w:permEnd w:id="1841964477"/>
            <w:r>
              <w:rPr>
                <w:rStyle w:val="normaltextrun"/>
                <w:rFonts w:ascii="Arial" w:hAnsi="Arial" w:cs="Arial"/>
                <w:color w:val="000000"/>
                <w:shd w:val="clear" w:color="auto" w:fill="FFFFFF"/>
                <w:lang w:val="en-AU"/>
              </w:rPr>
              <w:t>Presenting the data effectively for the purpose and to meet end-user requiremen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11663126"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1E601EA6"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557712387"/>
      <w:permEnd w:id="228947008"/>
      <w:permEnd w:id="54705411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70138112" w:edGrp="everyone" w:colFirst="2" w:colLast="2"/>
            <w:r w:rsidRPr="006066B9">
              <w:rPr>
                <w:rFonts w:ascii="Arial" w:hAnsi="Arial" w:cs="Arial"/>
              </w:rPr>
              <w:lastRenderedPageBreak/>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030109285" w:edGrp="everyone" w:colFirst="2" w:colLast="2"/>
            <w:permEnd w:id="107013811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659258102" w:edGrp="everyone" w:colFirst="2" w:colLast="2"/>
            <w:permEnd w:id="103010928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597184334" w:edGrp="everyone" w:colFirst="1" w:colLast="1"/>
            <w:permStart w:id="1151936889" w:edGrp="everyone" w:colFirst="2" w:colLast="2"/>
            <w:permStart w:id="38945796" w:edGrp="everyone" w:colFirst="3" w:colLast="3"/>
            <w:permStart w:id="560867414" w:edGrp="everyone" w:colFirst="4" w:colLast="4"/>
            <w:permStart w:id="1414677466" w:edGrp="everyone" w:colFirst="5" w:colLast="5"/>
            <w:permEnd w:id="165925810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597184334"/>
      <w:permEnd w:id="1151936889"/>
      <w:permEnd w:id="38945796"/>
      <w:permEnd w:id="560867414"/>
      <w:permEnd w:id="141467746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Q5u8DSL4Sm+08aFt0YaLd46WreNBJ4c/WG1pIi2W4G5PuwBmxs6WvKAhn3BYoWlwDo4Btzd3SMuXa+gODXN5A==" w:salt="vdrUHjfJXKnW5w00wLHs1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6329A"/>
    <w:rsid w:val="00071F81"/>
    <w:rsid w:val="00083047"/>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91786"/>
    <w:rsid w:val="002A1FF3"/>
    <w:rsid w:val="002A38EC"/>
    <w:rsid w:val="002B48C1"/>
    <w:rsid w:val="0030432C"/>
    <w:rsid w:val="003216F6"/>
    <w:rsid w:val="00344603"/>
    <w:rsid w:val="003448A3"/>
    <w:rsid w:val="003452B2"/>
    <w:rsid w:val="003512B0"/>
    <w:rsid w:val="003A07CB"/>
    <w:rsid w:val="003A0840"/>
    <w:rsid w:val="003A18EE"/>
    <w:rsid w:val="003A4356"/>
    <w:rsid w:val="003D128A"/>
    <w:rsid w:val="003D64C6"/>
    <w:rsid w:val="003D7EFE"/>
    <w:rsid w:val="00413E88"/>
    <w:rsid w:val="004242FD"/>
    <w:rsid w:val="00473ADB"/>
    <w:rsid w:val="00480113"/>
    <w:rsid w:val="004B1AB5"/>
    <w:rsid w:val="004C0AEA"/>
    <w:rsid w:val="004C608E"/>
    <w:rsid w:val="004D0DF5"/>
    <w:rsid w:val="00563125"/>
    <w:rsid w:val="005749AD"/>
    <w:rsid w:val="00592195"/>
    <w:rsid w:val="005940F7"/>
    <w:rsid w:val="005A3065"/>
    <w:rsid w:val="005B4944"/>
    <w:rsid w:val="005D1730"/>
    <w:rsid w:val="005D2EF5"/>
    <w:rsid w:val="005D40BC"/>
    <w:rsid w:val="005E5563"/>
    <w:rsid w:val="005F45BA"/>
    <w:rsid w:val="005F78D9"/>
    <w:rsid w:val="006066B9"/>
    <w:rsid w:val="00632DC0"/>
    <w:rsid w:val="00650536"/>
    <w:rsid w:val="00656341"/>
    <w:rsid w:val="006B2DE8"/>
    <w:rsid w:val="006C70C8"/>
    <w:rsid w:val="006C756A"/>
    <w:rsid w:val="006C7DF3"/>
    <w:rsid w:val="006E1927"/>
    <w:rsid w:val="007109CB"/>
    <w:rsid w:val="00723431"/>
    <w:rsid w:val="00780495"/>
    <w:rsid w:val="00782A22"/>
    <w:rsid w:val="00786D30"/>
    <w:rsid w:val="0079044C"/>
    <w:rsid w:val="007C0A8F"/>
    <w:rsid w:val="007C35F9"/>
    <w:rsid w:val="00807C59"/>
    <w:rsid w:val="008175E0"/>
    <w:rsid w:val="00836E35"/>
    <w:rsid w:val="008403C2"/>
    <w:rsid w:val="008920A4"/>
    <w:rsid w:val="008B27B3"/>
    <w:rsid w:val="008B4948"/>
    <w:rsid w:val="008C15FD"/>
    <w:rsid w:val="008C3334"/>
    <w:rsid w:val="008E4A9A"/>
    <w:rsid w:val="008F0BBE"/>
    <w:rsid w:val="00905E8D"/>
    <w:rsid w:val="00907447"/>
    <w:rsid w:val="00935346"/>
    <w:rsid w:val="00970599"/>
    <w:rsid w:val="00974957"/>
    <w:rsid w:val="009779E3"/>
    <w:rsid w:val="00987227"/>
    <w:rsid w:val="0099065E"/>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C6FF4"/>
    <w:rsid w:val="00DF0BCA"/>
    <w:rsid w:val="00E0338C"/>
    <w:rsid w:val="00E41357"/>
    <w:rsid w:val="00E417B2"/>
    <w:rsid w:val="00E64D6F"/>
    <w:rsid w:val="00E9156E"/>
    <w:rsid w:val="00EA310A"/>
    <w:rsid w:val="00ED254A"/>
    <w:rsid w:val="00F24069"/>
    <w:rsid w:val="00F272B9"/>
    <w:rsid w:val="00F50CF8"/>
    <w:rsid w:val="00F54D70"/>
    <w:rsid w:val="00F764E2"/>
    <w:rsid w:val="00F81EBF"/>
    <w:rsid w:val="00F9388C"/>
    <w:rsid w:val="00FB44B1"/>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E1927"/>
  </w:style>
  <w:style w:type="character" w:customStyle="1" w:styleId="eop">
    <w:name w:val="eop"/>
    <w:basedOn w:val="DefaultParagraphFont"/>
    <w:rsid w:val="006E19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4</Words>
  <Characters>2361</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7:30:00Z</dcterms:created>
  <dcterms:modified xsi:type="dcterms:W3CDTF">2022-03-15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